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1" w:name="Xc29f0561017d2140b7c10fbe158ac576f5d5ed5"/>
    <w:p>
      <w:pPr>
        <w:pStyle w:val="Heading1"/>
      </w:pPr>
      <w:r>
        <w:t xml:space="preserve">Internship Application Letter for Human Resources Manager Position</w:t>
      </w:r>
    </w:p>
    <w:p>
      <w:pPr>
        <w:pStyle w:val="FirstParagraph"/>
      </w:pPr>
      <w:r>
        <w:t xml:space="preserve">Date: October 26, 2023</w:t>
      </w:r>
    </w:p>
    <w:p>
      <w:pPr>
        <w:pStyle w:val="BodyText"/>
      </w:pPr>
      <w:r>
        <w:t xml:space="preserve">Hiring Team,</w:t>
      </w:r>
      <w:r>
        <w:br/>
      </w:r>
      <w:r>
        <w:t xml:space="preserve">Human Resources Department</w:t>
      </w:r>
      <w:r>
        <w:br/>
      </w:r>
      <w:r>
        <w:t xml:space="preserve">[Company Name]</w:t>
      </w:r>
      <w:r>
        <w:br/>
      </w:r>
      <w:r>
        <w:t xml:space="preserve">Los Angeles, California 90012</w:t>
      </w:r>
      <w:r>
        <w:br/>
      </w:r>
      <w:r>
        <w:t xml:space="preserve">United States</w:t>
      </w:r>
    </w:p>
    <w:bookmarkStart w:id="20" w:name="X31f715d742d812c449b8d31b62bbb98d7f6ac6a"/>
    <w:p>
      <w:pPr>
        <w:pStyle w:val="Heading2"/>
      </w:pPr>
      <w:r>
        <w:t xml:space="preserve">Subject: Application for Human Resources Management Internship Program</w:t>
      </w:r>
    </w:p>
    <w:p>
      <w:pPr>
        <w:pStyle w:val="FirstParagraph"/>
      </w:pPr>
      <w:r>
        <w:t xml:space="preserve">To the Esteemed Hiring Committee of [Company Name],</w:t>
      </w:r>
    </w:p>
    <w:p>
      <w:pPr>
        <w:pStyle w:val="BodyText"/>
      </w:pPr>
      <w:r>
        <w:t xml:space="preserve">I am writing with profound enthusiasm to express my application for the Human Resources Management Internship position within your esteemed organization in Los Angeles, California. As a dedicated and culturally aware student pursuing my Bachelor's degree in Human Resources Management at UCLA, I have meticulously prepared myself to contribute meaningfully to your team while gaining invaluable experience in one of America's most dynamic business hubs. This internship opportunity represents the perfect convergence of my academic rigor, professional aspirations, and commitment to fostering inclusive workplace cultures within the vibrant ecosystem of Los Angeles.</w:t>
      </w:r>
    </w:p>
    <w:p>
      <w:pPr>
        <w:pStyle w:val="BodyText"/>
      </w:pPr>
      <w:r>
        <w:t xml:space="preserve">My journey toward HR leadership began during my sophomore year when I volunteered with UCLA's Diversity &amp; Inclusion Initiative. Working alongside campus administrators, I assisted in developing culturally responsive training modules for student employees across 15 diverse departments. This experience taught me how to navigate complex interpersonal dynamics while maintaining strict confidentiality – a skill directly transferable to the Los Angeles business environment where organizations must address the unique needs of our multicultural workforce. As I prepared for this internship application, I immersed myself in current HR trends specific to Southern California, recognizing that LA's 35% foreign-born workforce and rapidly evolving gig economy demand innovative talent strategies beyond traditional corporate models.</w:t>
      </w:r>
    </w:p>
    <w:p>
      <w:pPr>
        <w:pStyle w:val="BodyText"/>
      </w:pPr>
      <w:r>
        <w:t xml:space="preserve">What particularly excites me about [Company Name]'s Human Resources Management Internship is its focus on developing future HR leaders through hands-on exposure to the full employee lifecycle. My academic coursework has equipped me with foundational knowledge in employment law, compensation structures, and performance management frameworks aligned with California's stringent labor regulations. I've achieved a 3.8 GPA while completing specialized courses including "California Employment Law" and "Workforce Analytics," where I developed predictive models analyzing turnover trends among LA-based tech startups – a project that earned recognition from the Los Angeles County HR Association. My technical proficiency includes HRIS systems like Workday, Microsoft Power BI for data visualization, and ATS platforms used across Southern California's corporate landscape.</w:t>
      </w:r>
    </w:p>
    <w:p>
      <w:pPr>
        <w:pStyle w:val="BodyText"/>
      </w:pPr>
      <w:r>
        <w:t xml:space="preserve">During my summer internship at a leading entertainment studio in Burbank (just 20 minutes from Downtown LA), I gained direct experience implementing the company's new DEI strategy. I collaborated with hiring managers to redesign interview rubrics that reduced unconscious bias by 27% and developed a mentorship program connecting underrepresented talent with leadership across five creative departments. This experience solidified my understanding that effective HR management in Los Angeles requires balancing legal compliance with cultural sensitivity – particularly when navigating issues like California's Fair Employment and Housing Act (FEHA) or the recent AB 5 gig worker legislation. I've also completed certifications in Labor Relations and Conflict Resolution through the Society for Human Resource Management (SHRM), ensuring my knowledge aligns with industry best practices in our state.</w:t>
      </w:r>
    </w:p>
    <w:p>
      <w:pPr>
        <w:pStyle w:val="BodyText"/>
      </w:pPr>
      <w:r>
        <w:t xml:space="preserve">Los Angeles' unique business environment has shaped my professional perspective. Growing up in South Central LA, I witnessed firsthand how equitable HR practices impact communities – from supporting immigrant-owned small businesses through the city's Small Business Development Center to advocating for fair wages at local hospitality venues. This community-oriented approach resonates with [Company Name]'s mission statement emphasizing "people as our greatest asset." I'm particularly impressed by your recent initiative partnering with LA's Workforce Development Board to train displaced workers in high-demand fields, an effort that exemplifies the strategic HR leadership I aspire to cultivate. As someone who actively participates in the Los Angeles Chapter of SHRM, I understand how your organization contributes to the regional talent ecosystem beyond typical corporate boundaries.</w:t>
      </w:r>
    </w:p>
    <w:p>
      <w:pPr>
        <w:pStyle w:val="BodyText"/>
      </w:pPr>
      <w:r>
        <w:t xml:space="preserve">My technical capabilities are complemented by my deep understanding of LA's professional landscape. I've conducted research on local market trends for my capstone project, analyzing how companies like Netflix and Tesla structure their HR functions in our region. This included interviewing HR professionals from diverse industries to understand challenges specific to Southern California – such as talent retention during seasonal business cycles and addressing housing affordability impacts on employee well-being. These insights have prepared me to immediately contribute to your team's strategic initiatives rather than simply observe.</w:t>
      </w:r>
    </w:p>
    <w:p>
      <w:pPr>
        <w:pStyle w:val="BodyText"/>
      </w:pPr>
      <w:r>
        <w:t xml:space="preserve">What truly differentiates my approach is my commitment to applying HR principles with cultural humility. During a recent project designing a wellness program for LA-based non-profits, I collaborated with community leaders from Boyle Heights and Koreatown to ensure our solutions respected cultural traditions while addressing mental health disparities. This experience taught me that successful HR management in Los Angeles isn't about one-size-fits-all solutions but about building bridges across our city's rich tapestry of neighborhoods, each with distinct workforce needs. I've also volunteered with the Los Angeles Urban League's Career Advancement Program, helping underrepresented youth navigate professional development – experiences that have honed my ability to mentor and empower diverse talent.</w:t>
      </w:r>
    </w:p>
    <w:p>
      <w:pPr>
        <w:pStyle w:val="BodyText"/>
      </w:pPr>
      <w:r>
        <w:t xml:space="preserve">I am particularly drawn to your internship program's emphasis on cross-departmental collaboration. In my academic projects, I've consistently sought opportunities to work with marketing teams on employer branding campaigns and with finance departments on budgeting for training initiatives – mirroring the integrated approach HR professionals must take in Los Angeles' interconnected business community. My resume (attached) details additional projects including developing a recruitment pipeline for LA-based startups and creating compliance checklists for California's new paid sick leave regulations.</w:t>
      </w:r>
    </w:p>
    <w:p>
      <w:pPr>
        <w:pStyle w:val="BodyText"/>
      </w:pPr>
      <w:r>
        <w:t xml:space="preserve">As a native Angeleno with deep roots in this city's cultural fabric, I understand that HR leadership here requires more than textbook knowledge – it demands adaptability to our unique climate of innovation, diversity, and constant evolution. I am eager to bring my passion for equitable workforce development and my dedication to the LA business community directly to [Company Name]. My goal is not merely to complete an internship but to contribute meaningfully while learning from your team's expertise in managing human capital within one of America's most complex metropolitan environments.</w:t>
      </w:r>
    </w:p>
    <w:p>
      <w:pPr>
        <w:pStyle w:val="BodyText"/>
      </w:pPr>
      <w:r>
        <w:t xml:space="preserve">Thank you for considering my application. I am available for an interview at your earliest convenience and can be reached at (310) 555-7890 or j.smith@email.com. I look forward to discussing how my proactive approach and cultural awareness align with [Company Name]'s vision for HR excellence in Los Angeles.</w:t>
      </w:r>
    </w:p>
    <w:p>
      <w:pPr>
        <w:pStyle w:val="BodyText"/>
      </w:pPr>
      <w:r>
        <w:t xml:space="preserve">Sincerely,</w:t>
      </w:r>
    </w:p>
    <w:p>
      <w:pPr>
        <w:pStyle w:val="BodyText"/>
      </w:pPr>
      <w:r>
        <w:rPr>
          <w:bCs/>
          <w:b/>
        </w:rPr>
        <w:t xml:space="preserve">Jasmine Smith</w:t>
      </w:r>
      <w:r>
        <w:br/>
      </w:r>
      <w:r>
        <w:t xml:space="preserve">Human Resources Management Student</w:t>
      </w:r>
      <w:r>
        <w:br/>
      </w:r>
      <w:r>
        <w:t xml:space="preserve">University of California, Los Angeles (UCLA)</w:t>
      </w:r>
      <w:r>
        <w:br/>
      </w:r>
      <w:r>
        <w:t xml:space="preserve">Los Angeles, California</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6-02T20:25:20Z</dcterms:created>
  <dcterms:modified xsi:type="dcterms:W3CDTF">2026-06-02T20:25:20Z</dcterms:modified>
</cp:coreProperties>
</file>

<file path=docProps/custom.xml><?xml version="1.0" encoding="utf-8"?>
<Properties xmlns="http://schemas.openxmlformats.org/officeDocument/2006/custom-properties" xmlns:vt="http://schemas.openxmlformats.org/officeDocument/2006/docPropsVTypes"/>
</file>